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79B02313" w:rsidR="003D10E4" w:rsidRPr="001C7B4D" w:rsidRDefault="00B76D8F" w:rsidP="001C7B4D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</w:t>
      </w:r>
      <w:proofErr w:type="gramStart"/>
      <w:r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012DD4">
        <w:rPr>
          <w:b/>
        </w:rPr>
        <w:t>toy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lastRenderedPageBreak/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1DD09D82" w:rsidR="00733A3C" w:rsidRDefault="00E92872" w:rsidP="00733A3C">
      <w:pPr>
        <w:pStyle w:val="Heading3"/>
        <w:jc w:val="both"/>
      </w:pPr>
      <w:r>
        <w:tab/>
      </w:r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59524F">
        <w:rPr>
          <w:b/>
        </w:rPr>
        <w:t>cat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proofErr w:type="spellStart"/>
      <w:r w:rsidR="007E294F">
        <w:rPr>
          <w:lang w:val="bg-BG"/>
        </w:rPr>
        <w:t>breed</w:t>
      </w:r>
      <w:proofErr w:type="spellEnd"/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proofErr w:type="gramStart"/>
      <w:r>
        <w:t>The</w:t>
      </w:r>
      <w:proofErr w:type="gramEnd"/>
      <w:r>
        <w:t xml:space="preserve">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lastRenderedPageBreak/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proofErr w:type="spellStart"/>
      <w:r>
        <w:t>Base</w:t>
      </w:r>
      <w:r w:rsidR="007B5D00">
        <w:t>House</w:t>
      </w:r>
      <w:proofErr w:type="spellEnd"/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proofErr w:type="gramStart"/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proofErr w:type="gramEnd"/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proofErr w:type="gramStart"/>
      <w:r>
        <w:rPr>
          <w:b/>
        </w:rPr>
        <w:t>capacity</w:t>
      </w:r>
      <w:proofErr w:type="gramEnd"/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proofErr w:type="gramStart"/>
      <w:r>
        <w:rPr>
          <w:b/>
        </w:rPr>
        <w:t>capacity</w:t>
      </w:r>
      <w:proofErr w:type="gramEnd"/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563D2C87" w:rsidR="006307A5" w:rsidRDefault="00D77689" w:rsidP="006307A5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proofErr w:type="spellStart"/>
      <w:r w:rsidR="00D44B01">
        <w:rPr>
          <w:rFonts w:ascii="Consolas" w:hAnsi="Consolas"/>
          <w:b/>
        </w:rPr>
        <w:t>ShortHouse</w:t>
      </w:r>
      <w:proofErr w:type="spellEnd"/>
      <w:r w:rsidR="00AA19A3">
        <w:t>" and "</w:t>
      </w:r>
      <w:proofErr w:type="spellStart"/>
      <w:r w:rsidR="00D44B01">
        <w:rPr>
          <w:rFonts w:ascii="Consolas" w:hAnsi="Consolas"/>
          <w:b/>
        </w:rPr>
        <w:t>LongHouse</w:t>
      </w:r>
      <w:proofErr w:type="spellEnd"/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proofErr w:type="spellStart"/>
      <w:r w:rsidR="00D44B01">
        <w:rPr>
          <w:rFonts w:ascii="Consolas" w:hAnsi="Consolas"/>
          <w:b/>
        </w:rPr>
        <w:t>houseType</w:t>
      </w:r>
      <w:proofErr w:type="spellEnd"/>
      <w:r w:rsidR="00D44B01">
        <w:rPr>
          <w:rFonts w:ascii="Consolas" w:hAnsi="Consolas"/>
          <w:b/>
        </w:rPr>
        <w:t>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proofErr w:type="spellStart"/>
      <w:r w:rsidR="00200E93">
        <w:rPr>
          <w:rFonts w:ascii="Consolas" w:hAnsi="Consolas"/>
          <w:b/>
        </w:rPr>
        <w:t>toy</w:t>
      </w:r>
      <w:r w:rsidR="00200E93" w:rsidRPr="004A6DB0">
        <w:rPr>
          <w:rFonts w:ascii="Consolas" w:hAnsi="Consolas"/>
          <w:b/>
        </w:rPr>
        <w:t>Type</w:t>
      </w:r>
      <w:proofErr w:type="spellEnd"/>
      <w:r w:rsidR="00200E93" w:rsidRPr="004A6DB0">
        <w:rPr>
          <w:rFonts w:ascii="Consolas" w:hAnsi="Consolas"/>
          <w:b/>
        </w:rPr>
        <w:t>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proofErr w:type="spellStart"/>
      <w:r w:rsidR="00710967">
        <w:rPr>
          <w:rFonts w:ascii="Consolas" w:hAnsi="Consolas"/>
          <w:b/>
        </w:rPr>
        <w:t>toyType</w:t>
      </w:r>
      <w:proofErr w:type="spellEnd"/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0E46D4">
        <w:rPr>
          <w:rFonts w:ascii="Consolas" w:hAnsi="Consolas"/>
          <w:b/>
        </w:rPr>
        <w:t>ShorthairCat</w:t>
      </w:r>
      <w:proofErr w:type="spellEnd"/>
      <w:r w:rsidR="004A6DB0" w:rsidRPr="00444552">
        <w:t>", "</w:t>
      </w:r>
      <w:proofErr w:type="spellStart"/>
      <w:r w:rsidR="000E46D4">
        <w:rPr>
          <w:rFonts w:ascii="Consolas" w:hAnsi="Consolas"/>
          <w:b/>
        </w:rPr>
        <w:t>LonghairCa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</w:t>
      </w:r>
      <w:proofErr w:type="spellStart"/>
      <w:r w:rsidR="00416493">
        <w:rPr>
          <w:rFonts w:ascii="Consolas" w:hAnsi="Consolas"/>
          <w:b/>
        </w:rPr>
        <w:t>hous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lastRenderedPageBreak/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Pr="00756CED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318E9D7D" w14:textId="6FC9449B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3AE6A159" w14:textId="71A67590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Ball</w:t>
            </w:r>
          </w:p>
          <w:p w14:paraId="3CC8B99C" w14:textId="6632BAC3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B856D2F" w14:textId="03B5A02D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8BAAA45" w14:textId="779E084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3C22FF32" w14:textId="678683A5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5136879" w14:textId="0539D025" w:rsidR="0093065F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2CE6319" w14:textId="0B8DF9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lastRenderedPageBreak/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24.26</w:t>
            </w:r>
          </w:p>
          <w:p w14:paraId="02BC9B64" w14:textId="7764A6D0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Pinko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11.11</w:t>
            </w:r>
          </w:p>
          <w:p w14:paraId="6FD7A054" w14:textId="3DDC54ED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Pinko Sphynx 111.11</w:t>
            </w:r>
          </w:p>
          <w:p w14:paraId="18A1EE9F" w14:textId="0F0EBA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31A6A16" w14:textId="1EB85432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174C1273" w14:textId="49188547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umOfAll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5C6C713C" w14:textId="39501CCD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740F21F" w14:textId="60BEAA38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5389EC98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6D4658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3EC9017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404B1CF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1CA2C93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C0DC6C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908A6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F1B5D46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07D632E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3F6C888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41BED2D3" w14:textId="1061129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50AAC770" w14:textId="1E68EDB6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0</w:t>
            </w:r>
          </w:p>
          <w:p w14:paraId="42B1E4E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he value of House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371,48.</w:t>
            </w:r>
          </w:p>
          <w:p w14:paraId="3DA79496" w14:textId="3E5B1CEA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60FC257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4354FEB" w14:textId="2F37820B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Pink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</w:p>
          <w:p w14:paraId="4C47CB7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2 Softness: 6</w:t>
            </w:r>
          </w:p>
          <w:p w14:paraId="7955F0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710198AA" w14:textId="708283E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93065F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5CFFC99A" w14:textId="2D039995" w:rsidR="006009DD" w:rsidRPr="00756CE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Sis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Britan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453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5BE5F6FB" w14:textId="6EB731D4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n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1</w:t>
            </w:r>
            <w:r w:rsidRPr="00756CED">
              <w:rPr>
                <w:rFonts w:ascii="Consolas" w:hAnsi="Consolas"/>
                <w:b/>
                <w:bCs/>
              </w:rPr>
              <w:t xml:space="preserve"> 111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2040D374" w14:textId="14CF612C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645F69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</w:p>
          <w:p w14:paraId="71FCBB91" w14:textId="528975EE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Esmeralda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Pr="00756CED">
              <w:rPr>
                <w:rFonts w:ascii="Consolas" w:hAnsi="Consolas"/>
                <w:b/>
                <w:bCs/>
              </w:rPr>
              <w:t xml:space="preserve"> 100.20</w:t>
            </w:r>
          </w:p>
          <w:p w14:paraId="07B48CE2" w14:textId="3FD12CA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Diamond </w:t>
            </w:r>
            <w:r w:rsidR="007A687B" w:rsidRPr="00756CED">
              <w:rPr>
                <w:rFonts w:ascii="Consolas" w:hAnsi="Consolas"/>
                <w:b/>
                <w:bCs/>
              </w:rPr>
              <w:t>Persian1</w:t>
            </w:r>
            <w:r w:rsidRPr="00756CED">
              <w:rPr>
                <w:rFonts w:ascii="Consolas" w:hAnsi="Consolas"/>
                <w:b/>
                <w:bCs/>
              </w:rPr>
              <w:t xml:space="preserve"> 231.4</w:t>
            </w:r>
            <w:r w:rsidR="006009DD" w:rsidRPr="00756CED">
              <w:rPr>
                <w:rFonts w:ascii="Consolas" w:hAnsi="Consolas"/>
                <w:b/>
                <w:bCs/>
              </w:rPr>
              <w:t>0</w:t>
            </w:r>
          </w:p>
          <w:p w14:paraId="348D8076" w14:textId="3FF6CE4B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Chic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Radgol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86.42</w:t>
            </w:r>
          </w:p>
          <w:p w14:paraId="3385F7D9" w14:textId="1D50F08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Bully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GreySiam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186.43</w:t>
            </w:r>
          </w:p>
          <w:p w14:paraId="35821686" w14:textId="0848E576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5AA6F296" w14:textId="42B437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ouse</w:t>
            </w:r>
          </w:p>
          <w:p w14:paraId="51B55183" w14:textId="222732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3404F372" w14:textId="4257F6C9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645F69" w:rsidRPr="00756CED">
              <w:rPr>
                <w:rFonts w:ascii="Consolas" w:hAnsi="Consolas"/>
                <w:b/>
                <w:bCs/>
              </w:rPr>
              <w:t>Ball</w:t>
            </w:r>
          </w:p>
          <w:p w14:paraId="3CFC229F" w14:textId="2836741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2FC90F2B" w14:textId="0EB712D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74F5FDBE" w14:textId="7EF43ACD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1C145617" w14:textId="6512A312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JustNam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reed -6</w:t>
            </w:r>
          </w:p>
          <w:p w14:paraId="533771C4" w14:textId="10A5A3E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6865F7D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2AE0F7E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1394014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is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 xml:space="preserve"> successfully added.</w:t>
            </w:r>
          </w:p>
          <w:p w14:paraId="300129B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37AA9BD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2A3837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19BB620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44ACB4C2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309F46E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96ED56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5BFD4B3F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1F3C9BA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732B7755" w14:textId="348C8613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658DDDC8" w14:textId="35DE8C7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0E821CB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 price cannot be below or equal to 0.</w:t>
            </w:r>
          </w:p>
          <w:p w14:paraId="3093A6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2B7084D7" w14:textId="5159B5C0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ni</w:t>
            </w:r>
          </w:p>
          <w:p w14:paraId="16A5005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0 Softness: 0</w:t>
            </w:r>
          </w:p>
          <w:p w14:paraId="530A504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DB6DC15" w14:textId="3D60A78D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cats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3B0E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2A9EC" w14:textId="77777777" w:rsidR="008615E4" w:rsidRDefault="008615E4" w:rsidP="008068A2">
      <w:pPr>
        <w:spacing w:after="0" w:line="240" w:lineRule="auto"/>
      </w:pPr>
      <w:r>
        <w:separator/>
      </w:r>
    </w:p>
  </w:endnote>
  <w:endnote w:type="continuationSeparator" w:id="0">
    <w:p w14:paraId="5C5042BF" w14:textId="77777777" w:rsidR="008615E4" w:rsidRDefault="008615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35AD293B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332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332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EdNv4bhAAAACQEAAA8AAAAAAAAAAAAAAAAAtwQAAGRycy9k&#10;b3ducmV2LnhtbFBLBQYAAAAABAAEAPMAAADFBQAAAAA=&#10;" filled="f" stroked="f" strokeweight=".5pt">
              <v:textbox inset="0,0,0,0">
                <w:txbxContent>
                  <w:p w14:paraId="21A39C05" w14:textId="35AD293B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33320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3332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3DD01" w14:textId="77777777" w:rsidR="008615E4" w:rsidRDefault="008615E4" w:rsidP="008068A2">
      <w:pPr>
        <w:spacing w:after="0" w:line="240" w:lineRule="auto"/>
      </w:pPr>
      <w:r>
        <w:separator/>
      </w:r>
    </w:p>
  </w:footnote>
  <w:footnote w:type="continuationSeparator" w:id="0">
    <w:p w14:paraId="4A1DD61C" w14:textId="77777777" w:rsidR="008615E4" w:rsidRDefault="008615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262130">
    <w:abstractNumId w:val="37"/>
  </w:num>
  <w:num w:numId="2" w16cid:durableId="110176758">
    <w:abstractNumId w:val="17"/>
  </w:num>
  <w:num w:numId="3" w16cid:durableId="429736220">
    <w:abstractNumId w:val="5"/>
  </w:num>
  <w:num w:numId="4" w16cid:durableId="1188256332">
    <w:abstractNumId w:val="34"/>
  </w:num>
  <w:num w:numId="5" w16cid:durableId="584730776">
    <w:abstractNumId w:val="28"/>
  </w:num>
  <w:num w:numId="6" w16cid:durableId="936518314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4708712">
    <w:abstractNumId w:val="2"/>
  </w:num>
  <w:num w:numId="8" w16cid:durableId="1870877293">
    <w:abstractNumId w:val="16"/>
  </w:num>
  <w:num w:numId="9" w16cid:durableId="1975330606">
    <w:abstractNumId w:val="0"/>
  </w:num>
  <w:num w:numId="10" w16cid:durableId="1924410045">
    <w:abstractNumId w:val="3"/>
  </w:num>
  <w:num w:numId="11" w16cid:durableId="894506571">
    <w:abstractNumId w:val="22"/>
  </w:num>
  <w:num w:numId="12" w16cid:durableId="1026828206">
    <w:abstractNumId w:val="19"/>
  </w:num>
  <w:num w:numId="13" w16cid:durableId="1804956567">
    <w:abstractNumId w:val="7"/>
  </w:num>
  <w:num w:numId="14" w16cid:durableId="134378902">
    <w:abstractNumId w:val="33"/>
  </w:num>
  <w:num w:numId="15" w16cid:durableId="2008972440">
    <w:abstractNumId w:val="21"/>
  </w:num>
  <w:num w:numId="16" w16cid:durableId="1112627851">
    <w:abstractNumId w:val="32"/>
  </w:num>
  <w:num w:numId="17" w16cid:durableId="152525728">
    <w:abstractNumId w:val="6"/>
  </w:num>
  <w:num w:numId="18" w16cid:durableId="241454999">
    <w:abstractNumId w:val="9"/>
  </w:num>
  <w:num w:numId="19" w16cid:durableId="1322152457">
    <w:abstractNumId w:val="1"/>
  </w:num>
  <w:num w:numId="20" w16cid:durableId="1600137603">
    <w:abstractNumId w:val="13"/>
  </w:num>
  <w:num w:numId="21" w16cid:durableId="504321081">
    <w:abstractNumId w:val="10"/>
  </w:num>
  <w:num w:numId="22" w16cid:durableId="1350641573">
    <w:abstractNumId w:val="23"/>
  </w:num>
  <w:num w:numId="23" w16cid:durableId="1200817934">
    <w:abstractNumId w:val="39"/>
  </w:num>
  <w:num w:numId="24" w16cid:durableId="972441420">
    <w:abstractNumId w:val="12"/>
  </w:num>
  <w:num w:numId="25" w16cid:durableId="1959600968">
    <w:abstractNumId w:val="30"/>
  </w:num>
  <w:num w:numId="26" w16cid:durableId="424300793">
    <w:abstractNumId w:val="35"/>
  </w:num>
  <w:num w:numId="27" w16cid:durableId="701131871">
    <w:abstractNumId w:val="29"/>
  </w:num>
  <w:num w:numId="28" w16cid:durableId="204412344">
    <w:abstractNumId w:val="27"/>
  </w:num>
  <w:num w:numId="29" w16cid:durableId="560948049">
    <w:abstractNumId w:val="4"/>
  </w:num>
  <w:num w:numId="30" w16cid:durableId="1363169885">
    <w:abstractNumId w:val="24"/>
  </w:num>
  <w:num w:numId="31" w16cid:durableId="368381700">
    <w:abstractNumId w:val="15"/>
  </w:num>
  <w:num w:numId="32" w16cid:durableId="1710063059">
    <w:abstractNumId w:val="36"/>
  </w:num>
  <w:num w:numId="33" w16cid:durableId="261230982">
    <w:abstractNumId w:val="18"/>
  </w:num>
  <w:num w:numId="34" w16cid:durableId="268632943">
    <w:abstractNumId w:val="25"/>
  </w:num>
  <w:num w:numId="35" w16cid:durableId="873005304">
    <w:abstractNumId w:val="38"/>
  </w:num>
  <w:num w:numId="36" w16cid:durableId="23332793">
    <w:abstractNumId w:val="8"/>
  </w:num>
  <w:num w:numId="37" w16cid:durableId="1217355007">
    <w:abstractNumId w:val="11"/>
  </w:num>
  <w:num w:numId="38" w16cid:durableId="998192922">
    <w:abstractNumId w:val="38"/>
  </w:num>
  <w:num w:numId="39" w16cid:durableId="2006325010">
    <w:abstractNumId w:val="26"/>
  </w:num>
  <w:num w:numId="40" w16cid:durableId="909730280">
    <w:abstractNumId w:val="14"/>
  </w:num>
  <w:num w:numId="41" w16cid:durableId="1673676230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C7B4D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17EAB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2344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320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6CE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5E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2872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42B81D-AB90-4BA9-804C-885BCAD5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8</TotalTime>
  <Pages>9</Pages>
  <Words>1794</Words>
  <Characters>1022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Bozhinov</cp:lastModifiedBy>
  <cp:revision>32</cp:revision>
  <cp:lastPrinted>2015-10-26T22:35:00Z</cp:lastPrinted>
  <dcterms:created xsi:type="dcterms:W3CDTF">2019-12-11T19:53:00Z</dcterms:created>
  <dcterms:modified xsi:type="dcterms:W3CDTF">2023-01-24T16:18:00Z</dcterms:modified>
  <cp:category>programming, education, software engineering, software development</cp:category>
</cp:coreProperties>
</file>